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:rsidR="00B37102" w:rsidRDefault="0042227C" w:rsidP="00B37102">
      <w:pPr>
        <w:spacing w:before="42" w:after="200" w:line="280" w:lineRule="auto"/>
        <w:ind w:left="1220"/>
        <w:rPr>
          <w:sz w:val="20"/>
        </w:rPr>
      </w:pPr>
      <w:r w:rsidRPr="0042227C">
        <w:rPr>
          <w:noProof/>
        </w:rPr>
        <w:pict>
          <v:line id="Line 4" o:spid="_x0000_s1026" style="position:absolute;left:0;text-align:left;z-index:251659264;visibility:visible;mso-position-horizontal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<w10:wrap anchorx="page"/>
          </v:line>
        </w:pict>
      </w:r>
      <w:r w:rsidR="00B37102">
        <w:rPr>
          <w:w w:val="110"/>
          <w:sz w:val="20"/>
        </w:rPr>
        <w:t>North South University, Bashundhara, Dhaka-1229, Bangladesh</w:t>
      </w:r>
    </w:p>
    <w:p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:rsidR="00FD2301" w:rsidRDefault="00FD2301">
      <w:pPr>
        <w:rPr>
          <w:i/>
          <w:iCs/>
        </w:rPr>
      </w:pPr>
    </w:p>
    <w:p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47335E">
        <w:rPr>
          <w:b/>
          <w:bCs/>
          <w:i/>
          <w:iCs/>
          <w:sz w:val="32"/>
          <w:szCs w:val="32"/>
        </w:rPr>
        <w:t>–Masrur Ahmed Santo</w:t>
      </w:r>
    </w:p>
    <w:p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47335E">
        <w:rPr>
          <w:b/>
          <w:bCs/>
          <w:i/>
          <w:iCs/>
          <w:sz w:val="32"/>
          <w:szCs w:val="32"/>
        </w:rPr>
        <w:t>1520469642</w:t>
      </w:r>
    </w:p>
    <w:p w:rsidR="005768FD" w:rsidRDefault="005768FD">
      <w:pPr>
        <w:rPr>
          <w:i/>
          <w:iCs/>
        </w:rPr>
      </w:pPr>
    </w:p>
    <w:p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47335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Ans: Because segment registers have a very special purpose, pointing at </w:t>
      </w:r>
      <w:r w:rsidR="007C5D77">
        <w:rPr>
          <w:rFonts w:ascii="Consolas" w:hAnsi="Consolas"/>
          <w:b/>
          <w:bCs/>
          <w:sz w:val="28"/>
          <w:szCs w:val="28"/>
        </w:rPr>
        <w:t xml:space="preserve">accessible blocks of memory. On the other hand segment registers work together with general purpose register to access any memory value. </w:t>
      </w: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using only AX register and Store the result in the AX register. </w:t>
      </w: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7C5D77" w:rsidRPr="007C5D77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Ans: </w:t>
      </w:r>
      <w:r w:rsidRPr="007C5D77">
        <w:rPr>
          <w:rFonts w:ascii="Consolas" w:hAnsi="Consolas"/>
          <w:b/>
          <w:bCs/>
          <w:sz w:val="28"/>
          <w:szCs w:val="28"/>
        </w:rPr>
        <w:t>MOV AX, 01</w:t>
      </w:r>
    </w:p>
    <w:p w:rsidR="007C5D77" w:rsidRPr="007C5D77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7C5D77">
        <w:rPr>
          <w:rFonts w:ascii="Consolas" w:hAnsi="Consolas"/>
          <w:b/>
          <w:bCs/>
          <w:sz w:val="28"/>
          <w:szCs w:val="28"/>
        </w:rPr>
        <w:t>MOV AX, 02</w:t>
      </w:r>
    </w:p>
    <w:p w:rsidR="007C5D77" w:rsidRPr="007C5D77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7C5D77">
        <w:rPr>
          <w:rFonts w:ascii="Consolas" w:hAnsi="Consolas"/>
          <w:b/>
          <w:bCs/>
          <w:sz w:val="28"/>
          <w:szCs w:val="28"/>
        </w:rPr>
        <w:t>MOV AX, 02</w:t>
      </w:r>
    </w:p>
    <w:p w:rsidR="007C5D77" w:rsidRPr="007C5D77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7C5D77">
        <w:rPr>
          <w:rFonts w:ascii="Consolas" w:hAnsi="Consolas"/>
          <w:b/>
          <w:bCs/>
          <w:sz w:val="28"/>
          <w:szCs w:val="28"/>
        </w:rPr>
        <w:t>MOV AX, 01</w:t>
      </w:r>
    </w:p>
    <w:p w:rsidR="007C5D77" w:rsidRPr="007C5D77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7C5D77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7C5D77">
        <w:rPr>
          <w:rFonts w:ascii="Consolas" w:hAnsi="Consolas"/>
          <w:b/>
          <w:bCs/>
          <w:sz w:val="28"/>
          <w:szCs w:val="28"/>
        </w:rPr>
        <w:t>ADD AX,BX,CX,DX;</w:t>
      </w:r>
    </w:p>
    <w:p w:rsidR="007C5D77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7C5D77" w:rsidRDefault="007C5D77" w:rsidP="007C5D77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7C5D77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noProof/>
          <w:sz w:val="28"/>
          <w:szCs w:val="28"/>
        </w:rPr>
        <w:drawing>
          <wp:inline distT="0" distB="0" distL="0" distR="0">
            <wp:extent cx="5943600" cy="2791539"/>
            <wp:effectExtent l="19050" t="0" r="0" b="0"/>
            <wp:docPr id="1" name="Picture 1" descr="C:\Users\Santo\Desktop\s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nto\Desktop\ss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915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:rsidR="00FC43B5" w:rsidRDefault="00FC43B5"/>
    <w:p w:rsidR="00B87305" w:rsidRDefault="00B87305"/>
    <w:p w:rsidR="00FC43B5" w:rsidRDefault="00FC43B5"/>
    <w:p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 w:rsidSect="0042227C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E18ED" w:rsidRDefault="002E18ED" w:rsidP="00B51425">
      <w:r>
        <w:separator/>
      </w:r>
    </w:p>
  </w:endnote>
  <w:endnote w:type="continuationSeparator" w:id="1">
    <w:p w:rsidR="002E18ED" w:rsidRDefault="002E18ED" w:rsidP="00B5142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E18ED" w:rsidRDefault="002E18ED" w:rsidP="00B51425">
      <w:r>
        <w:separator/>
      </w:r>
    </w:p>
  </w:footnote>
  <w:footnote w:type="continuationSeparator" w:id="1">
    <w:p w:rsidR="002E18ED" w:rsidRDefault="002E18ED" w:rsidP="00B51425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51425" w:rsidRDefault="0042227C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:rsidR="00B51425" w:rsidRDefault="00B5142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2E18ED"/>
    <w:rsid w:val="00404B84"/>
    <w:rsid w:val="0042227C"/>
    <w:rsid w:val="00446D0E"/>
    <w:rsid w:val="00466338"/>
    <w:rsid w:val="0047335E"/>
    <w:rsid w:val="00526746"/>
    <w:rsid w:val="005768FD"/>
    <w:rsid w:val="005D70A2"/>
    <w:rsid w:val="005E5605"/>
    <w:rsid w:val="006067E2"/>
    <w:rsid w:val="00716D03"/>
    <w:rsid w:val="00726F32"/>
    <w:rsid w:val="00732C2E"/>
    <w:rsid w:val="007C5D77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33F4D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customStyle="1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33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335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F81BD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F81BD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04685D"/>
    <w:rsid w:val="0004685D"/>
    <w:rsid w:val="001162C4"/>
    <w:rsid w:val="00286692"/>
    <w:rsid w:val="002B77C6"/>
    <w:rsid w:val="004050C2"/>
    <w:rsid w:val="00A73B25"/>
    <w:rsid w:val="00AE4AB8"/>
    <w:rsid w:val="00D668F7"/>
    <w:rsid w:val="00DB0518"/>
    <w:rsid w:val="00E94D28"/>
    <w:rsid w:val="00FD0A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4A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8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Santo</cp:lastModifiedBy>
  <cp:revision>28</cp:revision>
  <dcterms:created xsi:type="dcterms:W3CDTF">2019-06-24T15:42:00Z</dcterms:created>
  <dcterms:modified xsi:type="dcterms:W3CDTF">2020-07-21T03:03:00Z</dcterms:modified>
</cp:coreProperties>
</file>